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rnold la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rnol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 castlerock lane bloomingdale 6010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ykl3101@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98047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nabell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